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0da6954d8d1cb488a2af013a0044c3969be30"/>
    <w:p>
      <w:pPr>
        <w:pStyle w:val="Heading1"/>
      </w:pPr>
      <w:r>
        <w:t xml:space="preserve">Cover Letter for Photographer Position in China Guangzhou</w:t>
      </w:r>
    </w:p>
    <w:p>
      <w:pPr>
        <w:pStyle w:val="FirstParagraph"/>
      </w:pPr>
      <w:r>
        <w:t xml:space="preserve">Dear [Hiring Manager's Name],</w:t>
      </w:r>
    </w:p>
    <w:p>
      <w:pPr>
        <w:pStyle w:val="BodyText"/>
      </w:pPr>
      <w:r>
        <w:t xml:space="preserve">I am writing to express my enthusiastic interest in the Photographer position at [Company Name] in China Guangzhou. As a dedicated and experienced photographer with a deep passion for capturing the essence of human stories, cultural landscapes, and urban dynamism, I am eager to contribute my skills and creative vision to your team. Guangzhou, with its vibrant blend of tradition and modernity, offers an unparalleled environment for visual storytelling—a place where every street corner holds a narrative waiting to be immortalized through the lens. This opportunity aligns perfectly with my professional goals and desire to work in one of China’s most iconic cities.</w:t>
      </w:r>
    </w:p>
    <w:p>
      <w:pPr>
        <w:pStyle w:val="BodyText"/>
      </w:pPr>
      <w:r>
        <w:t xml:space="preserve">With over [X years] of experience in photography, I have honed my ability to blend technical precision with artistic intuition. My work spans diverse genres, including portrait photography, street art documentation, commercial shoots, and cultural event coverage. Whether photographing the bustling markets of Guangzhou’s traditional districts or the sleek modern architecture of its financial hubs, I strive to create images that resonate emotionally while reflecting the unique identity of each subject. My portfolio includes projects such as [specific project or achievement], which showcased my ability to capture the interplay between human experience and urban environment—a theme central to Guangzhou’s evolving identity.</w:t>
      </w:r>
    </w:p>
    <w:p>
      <w:pPr>
        <w:pStyle w:val="BodyText"/>
      </w:pPr>
      <w:r>
        <w:t xml:space="preserve">What sets me apart as a photographer is my commitment to authenticity and cultural sensitivity. In China Guangzhou, where the rapid pace of development coexists with centuries-old traditions, I believe photography serves as a bridge between the past and the future. My experience in documenting local communities, festivals, and historical sites has equipped me with an understanding of how to approach diverse subjects with respect and creativity. For instance, during my time working on [specific project in Guangzhou or related to Chinese culture], I collaborated closely with local artists and historians to ensure that my work honored the cultural context of each scene. This approach not only enhances the quality of my images but also fosters meaningful connections with the communities I photograph.</w:t>
      </w:r>
    </w:p>
    <w:p>
      <w:pPr>
        <w:pStyle w:val="BodyText"/>
      </w:pPr>
      <w:r>
        <w:t xml:space="preserve">As a photographer, I am deeply attuned to the technical and artistic demands of my craft. I specialize in using high-quality equipment, from professional DSLR cameras to advanced post-processing software like Adobe Lightroom and Photoshop. My workflow emphasizes attention to detail, whether it’s balancing natural light in a dimly lit alleyway or enhancing the colors of a sunset over the Pearl River. Additionally, I have experience managing large-scale photography projects, from planning shoots to coordinating with clients and editors. This versatility ensures that I can adapt to the dynamic needs of [Company Name]’s creative vision.</w:t>
      </w:r>
    </w:p>
    <w:p>
      <w:pPr>
        <w:pStyle w:val="BodyText"/>
      </w:pPr>
      <w:r>
        <w:t xml:space="preserve">Guangzhou’s unique position as a global city with deep cultural roots makes it an ideal location for photographers who seek to explore both the familiar and the extraordinary. The city’s rich culinary scene, historic landmarks like Canton Tower and Shamian Island, and its role as a gateway to Southeast Asia provide endless inspiration. I am particularly drawn to the opportunity to capture Guangzhou’s evolving identity—its juxtaposition of ancient temples with futuristic skyscrapers, its bustling nightlife alongside serene parks. This duality reflects the essence of photography itself: a balance between capturing the present and preserving the past.</w:t>
      </w:r>
    </w:p>
    <w:p>
      <w:pPr>
        <w:pStyle w:val="BodyText"/>
      </w:pPr>
      <w:r>
        <w:t xml:space="preserve">My motivation for applying to this role is rooted in my belief that photography is more than a profession—it is a powerful medium for communication and connection. In China Guangzhou, where visual storytelling plays a vital role in both personal and commercial contexts, I am excited to contribute my expertise to projects that highlight the city’s beauty, diversity, and innovation. Whether it’s creating compelling content for branding campaigns or documenting cultural events that celebrate Guangzhou’s heritage, I am committed to delivering work that is both visually striking and culturally resonant.</w:t>
      </w:r>
    </w:p>
    <w:p>
      <w:pPr>
        <w:pStyle w:val="BodyText"/>
      </w:pPr>
      <w:r>
        <w:t xml:space="preserve">I am also eager to collaborate with [Company Name]’s team to explore new creative possibilities. My ability to work independently while maintaining strong communication skills ensures that I can seamlessly integrate into your workflow. I thrive in fast-paced environments and am comfortable juggling multiple projects simultaneously. Furthermore, my proficiency in [mention relevant languages, e.g., English and Mandarin] allows me to navigate the linguistic and cultural nuances of Guangzhou’s diverse communities, ensuring that my photography remains inclusive and representative.</w:t>
      </w:r>
    </w:p>
    <w:p>
      <w:pPr>
        <w:pStyle w:val="BodyText"/>
      </w:pPr>
      <w:r>
        <w:t xml:space="preserve">Thank you for considering my application. I would be honored to bring my passion for photography to [Company Name] and contribute to the visual narratives that define China Guangzhou. I am confident that my skills, experience, and dedication align with your needs, and I look forward to the opportunity to discuss how I can support your creative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3:30Z</dcterms:created>
  <dcterms:modified xsi:type="dcterms:W3CDTF">2026-07-24T03:53:30Z</dcterms:modified>
</cp:coreProperties>
</file>

<file path=docProps/custom.xml><?xml version="1.0" encoding="utf-8"?>
<Properties xmlns="http://schemas.openxmlformats.org/officeDocument/2006/custom-properties" xmlns:vt="http://schemas.openxmlformats.org/officeDocument/2006/docPropsVTypes"/>
</file>